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B6B30" w14:textId="03CBFE3D" w:rsidR="00FC7CCF" w:rsidRPr="00296B6A" w:rsidRDefault="000F55F3" w:rsidP="00296B6A">
      <w:pPr>
        <w:jc w:val="center"/>
        <w:rPr>
          <w:rFonts w:ascii="Cambria" w:hAnsi="Cambria"/>
          <w:sz w:val="28"/>
          <w:szCs w:val="28"/>
          <w:lang w:val="en-US"/>
        </w:rPr>
      </w:pPr>
      <w:r w:rsidRPr="00296B6A">
        <w:rPr>
          <w:rFonts w:ascii="Cambria" w:hAnsi="Cambria"/>
          <w:sz w:val="28"/>
          <w:szCs w:val="28"/>
          <w:lang w:val="en-US"/>
        </w:rPr>
        <w:t xml:space="preserve">Software Engineering </w:t>
      </w:r>
      <w:r w:rsidR="00296B6A" w:rsidRPr="00296B6A">
        <w:rPr>
          <w:rFonts w:ascii="Cambria" w:hAnsi="Cambria"/>
          <w:sz w:val="28"/>
          <w:szCs w:val="28"/>
          <w:lang w:val="en-US"/>
        </w:rPr>
        <w:t>–</w:t>
      </w:r>
      <w:r w:rsidRPr="00296B6A">
        <w:rPr>
          <w:rFonts w:ascii="Cambria" w:hAnsi="Cambria"/>
          <w:sz w:val="28"/>
          <w:szCs w:val="28"/>
          <w:lang w:val="en-US"/>
        </w:rPr>
        <w:t xml:space="preserve"> To</w:t>
      </w:r>
      <w:r w:rsidR="00296B6A" w:rsidRPr="00296B6A">
        <w:rPr>
          <w:rFonts w:ascii="Cambria" w:hAnsi="Cambria"/>
          <w:sz w:val="28"/>
          <w:szCs w:val="28"/>
          <w:lang w:val="en-US"/>
        </w:rPr>
        <w:t xml:space="preserve"> </w:t>
      </w:r>
      <w:r w:rsidRPr="00296B6A">
        <w:rPr>
          <w:rFonts w:ascii="Cambria" w:hAnsi="Cambria"/>
          <w:sz w:val="28"/>
          <w:szCs w:val="28"/>
          <w:lang w:val="en-US"/>
        </w:rPr>
        <w:t>Do</w:t>
      </w:r>
    </w:p>
    <w:p w14:paraId="2C616637" w14:textId="77777777" w:rsidR="000F55F3" w:rsidRPr="00296B6A" w:rsidRDefault="000F55F3" w:rsidP="000F55F3">
      <w:pPr>
        <w:jc w:val="center"/>
        <w:rPr>
          <w:rFonts w:ascii="Cambria" w:hAnsi="Cambria"/>
          <w:sz w:val="28"/>
          <w:szCs w:val="28"/>
          <w:lang w:val="en-US"/>
        </w:rPr>
      </w:pPr>
    </w:p>
    <w:p w14:paraId="56939F2C" w14:textId="632034E5" w:rsidR="000F55F3" w:rsidRPr="00296B6A" w:rsidRDefault="000F55F3" w:rsidP="000F55F3">
      <w:pPr>
        <w:rPr>
          <w:rFonts w:ascii="Cambria" w:hAnsi="Cambria"/>
          <w:sz w:val="28"/>
          <w:szCs w:val="28"/>
          <w:lang w:val="en-US"/>
        </w:rPr>
      </w:pPr>
    </w:p>
    <w:p w14:paraId="659A2A01" w14:textId="77777777" w:rsidR="00E61CF9" w:rsidRPr="00296B6A" w:rsidRDefault="00E61CF9" w:rsidP="000F55F3">
      <w:pPr>
        <w:rPr>
          <w:rFonts w:ascii="Cambria" w:hAnsi="Cambria"/>
        </w:rPr>
      </w:pPr>
    </w:p>
    <w:p w14:paraId="6BE5AD78" w14:textId="5C2C8CC1" w:rsidR="000F55F3" w:rsidRPr="00296B6A" w:rsidRDefault="00E61CF9" w:rsidP="000F55F3">
      <w:pPr>
        <w:rPr>
          <w:rFonts w:ascii="Cambria" w:hAnsi="Cambria"/>
        </w:rPr>
      </w:pPr>
      <w:r w:rsidRPr="00296B6A">
        <w:rPr>
          <w:rFonts w:ascii="Cambria" w:hAnsi="Cambria"/>
        </w:rPr>
        <w:t xml:space="preserve">Vorbereitung: </w:t>
      </w:r>
    </w:p>
    <w:p w14:paraId="3420B6DC" w14:textId="77777777" w:rsidR="00E61CF9" w:rsidRPr="00296B6A" w:rsidRDefault="00E61CF9" w:rsidP="000F55F3">
      <w:pPr>
        <w:rPr>
          <w:rFonts w:ascii="Cambria" w:hAnsi="Cambria"/>
          <w:lang w:val="en-US"/>
        </w:rPr>
      </w:pPr>
    </w:p>
    <w:p w14:paraId="511B5042" w14:textId="77777777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aten raussuchen für Bundesländer </w:t>
      </w:r>
      <w:r w:rsidRPr="000F55F3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 ggf. auch Data Preparation</w:t>
      </w:r>
    </w:p>
    <w:p w14:paraId="1FE2D53C" w14:textId="43E52E92" w:rsidR="00E61CF9" w:rsidRDefault="00E61CF9" w:rsidP="00E61CF9">
      <w:pPr>
        <w:pStyle w:val="Listenabsatz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Keine Daten verfügbar für Erwerbstätige auf kantonaler Ebene</w:t>
      </w:r>
    </w:p>
    <w:p w14:paraId="4A387628" w14:textId="660396AC" w:rsidR="00296B6A" w:rsidRDefault="00296B6A" w:rsidP="00296B6A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Aktuell nur Beschäftigungsdaten für geringfügige Beschäftigungsverhältnisse in Deutschland? </w:t>
      </w:r>
      <w:r w:rsidRPr="00296B6A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 Daten für alle Verhältnisse hinzufügen</w:t>
      </w:r>
    </w:p>
    <w:p w14:paraId="0F307593" w14:textId="5A4F0643" w:rsidR="00E61CF9" w:rsidRDefault="00E61CF9" w:rsidP="000F55F3">
      <w:pPr>
        <w:rPr>
          <w:rFonts w:ascii="Cambria" w:hAnsi="Cambria"/>
        </w:rPr>
      </w:pPr>
    </w:p>
    <w:p w14:paraId="24B00F1C" w14:textId="77777777" w:rsidR="00E61CF9" w:rsidRDefault="00E61CF9" w:rsidP="000F55F3">
      <w:pPr>
        <w:rPr>
          <w:rFonts w:ascii="Cambria" w:hAnsi="Cambria"/>
        </w:rPr>
      </w:pPr>
    </w:p>
    <w:p w14:paraId="22CE40F3" w14:textId="114065B0" w:rsidR="00E61CF9" w:rsidRDefault="00E61CF9" w:rsidP="000F55F3">
      <w:pPr>
        <w:rPr>
          <w:rFonts w:ascii="Cambria" w:hAnsi="Cambria"/>
        </w:rPr>
      </w:pPr>
      <w:r>
        <w:rPr>
          <w:rFonts w:ascii="Cambria" w:hAnsi="Cambria"/>
        </w:rPr>
        <w:t>Regression:</w:t>
      </w:r>
    </w:p>
    <w:p w14:paraId="6E89D379" w14:textId="77777777" w:rsidR="00E61CF9" w:rsidRDefault="00E61CF9" w:rsidP="000F55F3">
      <w:pPr>
        <w:rPr>
          <w:rFonts w:ascii="Cambria" w:hAnsi="Cambria"/>
        </w:rPr>
      </w:pPr>
    </w:p>
    <w:p w14:paraId="258544BC" w14:textId="1BECFAE0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atensätze Schweiz und Deutschland </w:t>
      </w:r>
      <w:r>
        <w:rPr>
          <w:rFonts w:ascii="Cambria" w:hAnsi="Cambria"/>
        </w:rPr>
        <w:t>zusammenfügen,</w:t>
      </w:r>
      <w:r>
        <w:rPr>
          <w:rFonts w:ascii="Cambria" w:hAnsi="Cambria"/>
        </w:rPr>
        <w:t xml:space="preserve"> sodass man eine Regression durchführen kann</w:t>
      </w:r>
      <w:r>
        <w:rPr>
          <w:rFonts w:ascii="Cambria" w:hAnsi="Cambria"/>
        </w:rPr>
        <w:t xml:space="preserve"> </w:t>
      </w:r>
      <w:r w:rsidRPr="00E61CF9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 Spalten mit gleichem Inhalt gleich benennen</w:t>
      </w:r>
    </w:p>
    <w:p w14:paraId="44D84B46" w14:textId="675847C0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iff</w:t>
      </w:r>
      <w:proofErr w:type="spellEnd"/>
      <w:r>
        <w:rPr>
          <w:rFonts w:ascii="Cambria" w:hAnsi="Cambria"/>
        </w:rPr>
        <w:t>-in-</w:t>
      </w:r>
      <w:proofErr w:type="spellStart"/>
      <w:r>
        <w:rPr>
          <w:rFonts w:ascii="Cambria" w:hAnsi="Cambria"/>
        </w:rPr>
        <w:t>Diff</w:t>
      </w:r>
      <w:proofErr w:type="spellEnd"/>
      <w:r>
        <w:rPr>
          <w:rFonts w:ascii="Cambria" w:hAnsi="Cambria"/>
        </w:rPr>
        <w:t>: Annahmen testen</w:t>
      </w:r>
    </w:p>
    <w:p w14:paraId="40C58D35" w14:textId="766CAF1F" w:rsidR="00E61CF9" w:rsidRPr="00E61CF9" w:rsidRDefault="00E61CF9" w:rsidP="00E61CF9">
      <w:pPr>
        <w:pStyle w:val="Listenabsatz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Graphen mit der Entwicklung von Flüchtlingszahlen und Arbeitslosigkeit</w:t>
      </w:r>
    </w:p>
    <w:p w14:paraId="6D61326C" w14:textId="3567BA06" w:rsidR="00E61CF9" w:rsidRP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Robustness</w:t>
      </w:r>
      <w:proofErr w:type="spellEnd"/>
      <w:r>
        <w:rPr>
          <w:rFonts w:ascii="Cambria" w:hAnsi="Cambria"/>
        </w:rPr>
        <w:t xml:space="preserve"> </w:t>
      </w:r>
      <w:r>
        <w:rPr>
          <w:rFonts w:ascii="Cambria" w:hAnsi="Cambria"/>
        </w:rPr>
        <w:t>Tests</w:t>
      </w:r>
      <w:r>
        <w:rPr>
          <w:rFonts w:ascii="Cambria" w:hAnsi="Cambria"/>
        </w:rPr>
        <w:t xml:space="preserve"> </w:t>
      </w:r>
    </w:p>
    <w:p w14:paraId="6C819856" w14:textId="1D00FB00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Covariates aussuchen</w:t>
      </w:r>
    </w:p>
    <w:p w14:paraId="49A9F429" w14:textId="0D6211CE" w:rsidR="00E61CF9" w:rsidRPr="000F55F3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Regression mit verschiedenen </w:t>
      </w:r>
      <w:r>
        <w:rPr>
          <w:rFonts w:ascii="Cambria" w:hAnsi="Cambria"/>
        </w:rPr>
        <w:t>C</w:t>
      </w:r>
      <w:r>
        <w:rPr>
          <w:rFonts w:ascii="Cambria" w:hAnsi="Cambria"/>
        </w:rPr>
        <w:t>ovariates</w:t>
      </w:r>
      <w:r>
        <w:rPr>
          <w:rFonts w:ascii="Cambria" w:hAnsi="Cambria"/>
        </w:rPr>
        <w:t xml:space="preserve"> </w:t>
      </w:r>
      <w:r>
        <w:rPr>
          <w:rFonts w:ascii="Cambria" w:hAnsi="Cambria"/>
        </w:rPr>
        <w:t>durchführen</w:t>
      </w:r>
    </w:p>
    <w:p w14:paraId="659D90AA" w14:textId="428732FF" w:rsidR="00E61CF9" w:rsidRDefault="00E61CF9" w:rsidP="000F55F3">
      <w:pPr>
        <w:rPr>
          <w:rFonts w:ascii="Cambria" w:hAnsi="Cambria"/>
        </w:rPr>
      </w:pPr>
    </w:p>
    <w:p w14:paraId="57BC287E" w14:textId="686A4B07" w:rsidR="00E61CF9" w:rsidRDefault="00E61CF9" w:rsidP="000F55F3">
      <w:pPr>
        <w:rPr>
          <w:rFonts w:ascii="Cambria" w:hAnsi="Cambria"/>
        </w:rPr>
      </w:pPr>
    </w:p>
    <w:p w14:paraId="50CD42E7" w14:textId="08B8FB34" w:rsidR="00E61CF9" w:rsidRDefault="00E61CF9" w:rsidP="000F55F3">
      <w:pPr>
        <w:rPr>
          <w:rFonts w:ascii="Cambria" w:hAnsi="Cambria"/>
        </w:rPr>
      </w:pPr>
      <w:r>
        <w:rPr>
          <w:rFonts w:ascii="Cambria" w:hAnsi="Cambria"/>
        </w:rPr>
        <w:t>Dokumentation:</w:t>
      </w:r>
    </w:p>
    <w:p w14:paraId="3B89A892" w14:textId="664A4905" w:rsidR="00E61CF9" w:rsidRDefault="00E61CF9" w:rsidP="000F55F3">
      <w:pPr>
        <w:rPr>
          <w:rFonts w:ascii="Cambria" w:hAnsi="Cambria"/>
        </w:rPr>
      </w:pPr>
    </w:p>
    <w:p w14:paraId="14D68FC1" w14:textId="21CB84A0" w:rsidR="00E61CF9" w:rsidRP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Summary </w:t>
      </w:r>
      <w:proofErr w:type="spellStart"/>
      <w:r w:rsidR="00296B6A">
        <w:rPr>
          <w:rFonts w:ascii="Cambria" w:hAnsi="Cambria"/>
        </w:rPr>
        <w:t>S</w:t>
      </w:r>
      <w:r>
        <w:rPr>
          <w:rFonts w:ascii="Cambria" w:hAnsi="Cambria"/>
        </w:rPr>
        <w:t>tatistics</w:t>
      </w:r>
      <w:proofErr w:type="spellEnd"/>
      <w:r>
        <w:rPr>
          <w:rFonts w:ascii="Cambria" w:hAnsi="Cambria"/>
        </w:rPr>
        <w:t xml:space="preserve">, wichtige Graphen und finalen Datensatz nach LaTeX </w:t>
      </w:r>
      <w:r w:rsidR="00296B6A">
        <w:rPr>
          <w:rFonts w:ascii="Cambria" w:hAnsi="Cambria"/>
        </w:rPr>
        <w:t>kopieren</w:t>
      </w:r>
    </w:p>
    <w:p w14:paraId="0655A912" w14:textId="17ABAAE5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LaTeX Dokumentation</w:t>
      </w:r>
    </w:p>
    <w:p w14:paraId="2FC7DE15" w14:textId="300D20E6" w:rsidR="00296B6A" w:rsidRPr="00E61CF9" w:rsidRDefault="00296B6A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ReadMe</w:t>
      </w:r>
      <w:proofErr w:type="spellEnd"/>
      <w:r>
        <w:rPr>
          <w:rFonts w:ascii="Cambria" w:hAnsi="Cambria"/>
        </w:rPr>
        <w:t xml:space="preserve"> schreiben</w:t>
      </w:r>
    </w:p>
    <w:p w14:paraId="4AE02ACB" w14:textId="1F43D5BB" w:rsidR="00E61CF9" w:rsidRDefault="00E61CF9" w:rsidP="000F55F3">
      <w:pPr>
        <w:rPr>
          <w:rFonts w:ascii="Cambria" w:hAnsi="Cambria"/>
        </w:rPr>
      </w:pPr>
    </w:p>
    <w:p w14:paraId="086B37A3" w14:textId="14420D62" w:rsidR="00E61CF9" w:rsidRDefault="00E61CF9" w:rsidP="000F55F3">
      <w:pPr>
        <w:rPr>
          <w:rFonts w:ascii="Cambria" w:hAnsi="Cambria"/>
        </w:rPr>
      </w:pPr>
    </w:p>
    <w:p w14:paraId="45081FAD" w14:textId="27C874A0" w:rsidR="00E61CF9" w:rsidRDefault="00E61CF9" w:rsidP="000F55F3">
      <w:pPr>
        <w:rPr>
          <w:rFonts w:ascii="Cambria" w:hAnsi="Cambria"/>
        </w:rPr>
      </w:pPr>
      <w:r>
        <w:rPr>
          <w:rFonts w:ascii="Cambria" w:hAnsi="Cambria"/>
        </w:rPr>
        <w:t>Fertig:</w:t>
      </w:r>
    </w:p>
    <w:p w14:paraId="50B15951" w14:textId="01B83E48" w:rsidR="00E61CF9" w:rsidRP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aten </w:t>
      </w:r>
      <w:r>
        <w:rPr>
          <w:rFonts w:ascii="Cambria" w:hAnsi="Cambria"/>
        </w:rPr>
        <w:t xml:space="preserve">zur Arbeitslosigkeit </w:t>
      </w:r>
      <w:r>
        <w:rPr>
          <w:rFonts w:ascii="Cambria" w:hAnsi="Cambria"/>
        </w:rPr>
        <w:t xml:space="preserve">Deutschland und </w:t>
      </w:r>
      <w:r>
        <w:rPr>
          <w:rFonts w:ascii="Cambria" w:hAnsi="Cambria"/>
        </w:rPr>
        <w:t xml:space="preserve">Schweiz </w:t>
      </w:r>
      <w:r>
        <w:rPr>
          <w:rFonts w:ascii="Apple Color Emoji" w:hAnsi="Apple Color Emoji" w:cs="Apple Color Emoji"/>
        </w:rPr>
        <w:t>✔</w:t>
      </w:r>
      <w:r>
        <w:rPr>
          <w:rFonts w:ascii="Apple Color Emoji" w:hAnsi="Apple Color Emoji"/>
        </w:rPr>
        <w:t>︎</w:t>
      </w:r>
    </w:p>
    <w:p w14:paraId="001214B7" w14:textId="33A3BC9E" w:rsidR="00E61CF9" w:rsidRPr="00E61CF9" w:rsidRDefault="00E61CF9" w:rsidP="000F55F3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aten Schweiz mit 1000 multiplizieren </w:t>
      </w:r>
      <w:r>
        <w:rPr>
          <w:rFonts w:ascii="Apple Color Emoji" w:hAnsi="Apple Color Emoji"/>
        </w:rPr>
        <w:t>✔</w:t>
      </w:r>
    </w:p>
    <w:p w14:paraId="12F3B187" w14:textId="5EDD8C8F" w:rsidR="00E61CF9" w:rsidRP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Verschiedene </w:t>
      </w:r>
      <w:r>
        <w:rPr>
          <w:rFonts w:ascii="Cambria" w:hAnsi="Cambria"/>
        </w:rPr>
        <w:t>Python</w:t>
      </w:r>
      <w:r>
        <w:rPr>
          <w:rFonts w:ascii="Cambria" w:hAnsi="Cambria"/>
        </w:rPr>
        <w:t xml:space="preserve"> </w:t>
      </w:r>
      <w:r>
        <w:rPr>
          <w:rFonts w:ascii="Cambria" w:hAnsi="Cambria"/>
        </w:rPr>
        <w:t>Dateien</w:t>
      </w:r>
      <w:r>
        <w:rPr>
          <w:rFonts w:ascii="Cambria" w:hAnsi="Cambria"/>
        </w:rPr>
        <w:t xml:space="preserve"> für Preparation und Regression </w:t>
      </w:r>
      <w:r w:rsidRPr="00264823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 finalen Datensatz als </w:t>
      </w:r>
      <w:r>
        <w:rPr>
          <w:rFonts w:ascii="Cambria" w:hAnsi="Cambria"/>
        </w:rPr>
        <w:t>CSV</w:t>
      </w:r>
      <w:r>
        <w:rPr>
          <w:rFonts w:ascii="Cambria" w:hAnsi="Cambria"/>
        </w:rPr>
        <w:t xml:space="preserve"> speichern</w:t>
      </w:r>
      <w:r>
        <w:rPr>
          <w:rFonts w:ascii="Cambria" w:hAnsi="Cambria"/>
        </w:rPr>
        <w:t xml:space="preserve"> </w:t>
      </w:r>
      <w:r>
        <w:rPr>
          <w:rFonts w:ascii="Apple Color Emoji" w:hAnsi="Apple Color Emoji"/>
        </w:rPr>
        <w:t>✔</w:t>
      </w:r>
    </w:p>
    <w:p w14:paraId="2B87C740" w14:textId="77777777" w:rsidR="00E61CF9" w:rsidRPr="00E61CF9" w:rsidRDefault="00E61CF9" w:rsidP="00E61CF9">
      <w:pPr>
        <w:rPr>
          <w:rFonts w:ascii="Cambria" w:hAnsi="Cambria"/>
        </w:rPr>
      </w:pPr>
    </w:p>
    <w:sectPr w:rsidR="00E61CF9" w:rsidRPr="00E61CF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DD6CA1"/>
    <w:multiLevelType w:val="hybridMultilevel"/>
    <w:tmpl w:val="48602068"/>
    <w:lvl w:ilvl="0" w:tplc="0C124F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MDO3sDQzMjcB8pR0lIJTi4sz8/NACoxqAa2RS2wsAAAA"/>
  </w:docVars>
  <w:rsids>
    <w:rsidRoot w:val="000F55F3"/>
    <w:rsid w:val="000F55F3"/>
    <w:rsid w:val="00170DBF"/>
    <w:rsid w:val="00264823"/>
    <w:rsid w:val="00296B6A"/>
    <w:rsid w:val="004343A2"/>
    <w:rsid w:val="00AA0C19"/>
    <w:rsid w:val="00AC592D"/>
    <w:rsid w:val="00C37ABA"/>
    <w:rsid w:val="00D219FB"/>
    <w:rsid w:val="00E61CF9"/>
    <w:rsid w:val="00FC7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0AB8C3"/>
  <w15:chartTrackingRefBased/>
  <w15:docId w15:val="{3E6CA8CE-96F7-1941-8764-E0BF4EA97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0F55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5</Words>
  <Characters>855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umenbaum, BereniceJudith</dc:creator>
  <cp:keywords/>
  <dc:description/>
  <cp:lastModifiedBy>Flumenbaum, BereniceJudith</cp:lastModifiedBy>
  <cp:revision>6</cp:revision>
  <dcterms:created xsi:type="dcterms:W3CDTF">2021-11-29T14:05:00Z</dcterms:created>
  <dcterms:modified xsi:type="dcterms:W3CDTF">2021-12-06T15:55:00Z</dcterms:modified>
</cp:coreProperties>
</file>